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303C" w:rsidRDefault="001C303C" w:rsidP="001C303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REN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1440"/>
        <w:gridCol w:w="4680"/>
        <w:gridCol w:w="1705"/>
      </w:tblGrid>
      <w:tr w:rsidR="001C303C" w:rsidTr="00592884">
        <w:tc>
          <w:tcPr>
            <w:tcW w:w="1525" w:type="dxa"/>
          </w:tcPr>
          <w:p w:rsidR="001C303C" w:rsidRPr="00CC7164" w:rsidRDefault="001C303C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440" w:type="dxa"/>
          </w:tcPr>
          <w:p w:rsidR="001C303C" w:rsidRPr="00CC7164" w:rsidRDefault="001C303C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680" w:type="dxa"/>
          </w:tcPr>
          <w:p w:rsidR="001C303C" w:rsidRPr="00CC7164" w:rsidRDefault="001C303C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705" w:type="dxa"/>
          </w:tcPr>
          <w:p w:rsidR="001C303C" w:rsidRPr="00CC7164" w:rsidRDefault="001C303C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ance Counseling Associates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hel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urkals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SW</w:t>
            </w:r>
          </w:p>
          <w:p w:rsidR="002D25DE" w:rsidRDefault="002D25DE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D25DE" w:rsidRDefault="002D25DE" w:rsidP="002D25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ick Garmon, MSW</w:t>
            </w:r>
          </w:p>
          <w:p w:rsidR="002D25DE" w:rsidRDefault="002D25DE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 Reynolds Rd., Glasgow, KY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4801</w:t>
            </w: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xed mental and substance abuse 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DCBS</w:t>
            </w:r>
          </w:p>
        </w:tc>
        <w:tc>
          <w:tcPr>
            <w:tcW w:w="1440" w:type="dxa"/>
          </w:tcPr>
          <w:p w:rsidR="001C303C" w:rsidRDefault="002D25DE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an Norris</w:t>
            </w:r>
          </w:p>
          <w:p w:rsidR="005E4650" w:rsidRDefault="005E4650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E4650" w:rsidRDefault="005E4650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to request DCBS placement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6 c. East Main Street, Glasgow, KY 42142-1687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8396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9224-Fax</w:t>
            </w: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&amp; Neglect, foster care and adoption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high School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ra Griffiths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W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7 Trojan Trail Glasgow, KY,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6315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7560</w:t>
            </w:r>
          </w:p>
          <w:p w:rsidR="001C303C" w:rsidRDefault="003178C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1C303C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1C303C" w:rsidRPr="00166E8A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barren</w:t>
              </w:r>
              <w:r w:rsidR="001C303C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k12.ky.us/</w:t>
              </w:r>
              <w:r w:rsidR="001C303C" w:rsidRPr="00166E8A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school</w:t>
              </w:r>
              <w:r w:rsidR="001C303C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_home.aspx?</w:t>
              </w:r>
              <w:r w:rsidR="001C303C" w:rsidRPr="00166E8A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school</w:t>
              </w:r>
              <w:r w:rsidR="001C303C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ID=1</w:t>
              </w:r>
            </w:hyperlink>
          </w:p>
        </w:tc>
        <w:tc>
          <w:tcPr>
            <w:tcW w:w="1705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03C" w:rsidTr="00592884">
        <w:trPr>
          <w:trHeight w:val="1772"/>
        </w:trPr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Health Department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risty 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ider</w:t>
            </w:r>
            <w:proofErr w:type="spellEnd"/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W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8 W. Washington Street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, KY 42142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1464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832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barre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river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ealth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org/</w:t>
            </w:r>
          </w:p>
        </w:tc>
        <w:tc>
          <w:tcPr>
            <w:tcW w:w="1705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03C" w:rsidTr="00592884">
        <w:trPr>
          <w:trHeight w:val="1772"/>
        </w:trPr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Schools Day Treatment Center</w:t>
            </w:r>
          </w:p>
        </w:tc>
        <w:tc>
          <w:tcPr>
            <w:tcW w:w="1440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 Belding-Director</w:t>
            </w:r>
          </w:p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ed a SW to serve as FI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Street Campus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4 E. College St.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, KY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270-629-6554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629-2267</w:t>
            </w:r>
          </w:p>
        </w:tc>
        <w:tc>
          <w:tcPr>
            <w:tcW w:w="1705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school grade 7-12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HI Assisted Living </w:t>
            </w:r>
          </w:p>
        </w:tc>
        <w:tc>
          <w:tcPr>
            <w:tcW w:w="1440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 Trista Lane Glasgow, KY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9-9167</w:t>
            </w:r>
          </w:p>
          <w:p w:rsidR="001C303C" w:rsidRDefault="001C303C" w:rsidP="00592884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ed living for seniors with less medical needs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y’s and Girl’s Club</w:t>
            </w:r>
          </w:p>
        </w:tc>
        <w:tc>
          <w:tcPr>
            <w:tcW w:w="1440" w:type="dxa"/>
          </w:tcPr>
          <w:p w:rsidR="003178C1" w:rsidRDefault="003178C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ry Lee England </w:t>
            </w:r>
          </w:p>
          <w:p w:rsidR="001C303C" w:rsidRDefault="003178C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W on site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 Cheatham Street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, KY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70-629-3871 </w:t>
            </w:r>
          </w:p>
        </w:tc>
        <w:tc>
          <w:tcPr>
            <w:tcW w:w="1705" w:type="dxa"/>
          </w:tcPr>
          <w:p w:rsidR="001C303C" w:rsidRDefault="001C303C" w:rsidP="001C30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ucation &amp;Career; charact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&amp;leadership programs</w:t>
            </w:r>
          </w:p>
        </w:tc>
        <w:bookmarkStart w:id="0" w:name="_GoBack"/>
        <w:bookmarkEnd w:id="0"/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amily Options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8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sming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rive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 KY, 42142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</w:t>
            </w:r>
            <w:r w:rsidR="008525E0">
              <w:rPr>
                <w:rFonts w:ascii="Times New Roman" w:hAnsi="Times New Roman" w:cs="Times New Roman"/>
                <w:sz w:val="24"/>
                <w:szCs w:val="24"/>
              </w:rPr>
              <w:t>659-0035</w:t>
            </w:r>
          </w:p>
          <w:p w:rsidR="001C303C" w:rsidRDefault="003178C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1C303C" w:rsidRPr="00013BC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o.hubbiz.com/Family-Options-Inc-KY-2</w:t>
              </w:r>
            </w:hyperlink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tal counseling, ADC, chemical abuse, drug &amp; alcohol abuse and substance abuse counseling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 Public Advocacy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rankfort office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 Samson St. Glasgow KY,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34-8236</w:t>
            </w:r>
          </w:p>
          <w:p w:rsidR="001C303C" w:rsidRPr="00330EE8" w:rsidRDefault="001C303C" w:rsidP="0059288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r w:rsidRPr="00330EE8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apps.dpa.ky.gov/map/</w:t>
            </w: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pgNum/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lasgow</w:t>
            </w:r>
            <w:r w:rsidRPr="00330EE8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php</w:t>
            </w:r>
            <w:proofErr w:type="spellEnd"/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 State Nursing Facility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rie Steele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7 State Avenue, Glasgow KY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9-4700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659-1726</w:t>
            </w:r>
          </w:p>
          <w:p w:rsidR="001C303C" w:rsidRPr="00504021" w:rsidRDefault="001C303C" w:rsidP="0059288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  <w:r w:rsidRPr="0050402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nursing</w:t>
            </w:r>
            <w:r w:rsidRPr="0050402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homes.healthgrove.com/l/5286/</w:t>
            </w:r>
            <w:r w:rsidRPr="0050402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Glasgow</w:t>
            </w:r>
            <w:r w:rsidRPr="0050402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</w:t>
            </w:r>
            <w:r w:rsidRPr="0050402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State</w:t>
            </w:r>
            <w:r w:rsidRPr="0050402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</w:t>
            </w:r>
            <w:r w:rsidRPr="0050402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Nursing</w:t>
            </w:r>
            <w:r w:rsidRPr="0050402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</w:t>
            </w:r>
            <w:r w:rsidRPr="0050402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Facility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g term nursing care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nder Haven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ela Todd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W to supervise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67 Roseville Road, Glasgow, KY 42142-2269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1042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6918-Fax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topix.com/yp/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glasgow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-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/l-129398840b-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inder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-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ave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-inc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Day Care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HC Health Care (Nursing Home)</w:t>
            </w:r>
          </w:p>
        </w:tc>
        <w:tc>
          <w:tcPr>
            <w:tcW w:w="1440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 Homewood Blvd, Glasgow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6126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7171</w:t>
            </w:r>
          </w:p>
          <w:p w:rsidR="001C303C" w:rsidRPr="00EE3C8C" w:rsidRDefault="003178C1" w:rsidP="0059288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hyperlink r:id="rId7" w:history="1">
              <w:r w:rsidR="001C303C" w:rsidRPr="00410E4D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1C303C" w:rsidRPr="00410E4D">
                <w:rPr>
                  <w:rStyle w:val="Hyperlink"/>
                  <w:rFonts w:ascii="Arial" w:eastAsia="Times New Roman" w:hAnsi="Arial" w:cs="Arial"/>
                  <w:b/>
                  <w:bCs/>
                  <w:sz w:val="21"/>
                  <w:szCs w:val="21"/>
                </w:rPr>
                <w:t>nhc</w:t>
              </w:r>
              <w:r w:rsidR="001C303C" w:rsidRPr="00410E4D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glasgow</w:t>
              </w:r>
            </w:hyperlink>
            <w:r w:rsidR="001C303C" w:rsidRPr="00EE3C8C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com/</w:t>
            </w:r>
          </w:p>
          <w:p w:rsidR="001C303C" w:rsidRPr="00EE3C8C" w:rsidRDefault="001C303C" w:rsidP="001C303C">
            <w:pPr>
              <w:numPr>
                <w:ilvl w:val="0"/>
                <w:numId w:val="1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1C303C" w:rsidRPr="00EE3C8C" w:rsidRDefault="001C303C" w:rsidP="001C303C">
            <w:pPr>
              <w:numPr>
                <w:ilvl w:val="0"/>
                <w:numId w:val="1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3C8C">
              <w:rPr>
                <w:rFonts w:ascii="Arial" w:eastAsia="Times New Roman" w:hAnsi="Arial" w:cs="Arial"/>
                <w:color w:val="545454"/>
                <w:sz w:val="24"/>
                <w:szCs w:val="24"/>
                <w:shd w:val="clear" w:color="auto" w:fill="FFFFFF"/>
              </w:rPr>
              <w:br/>
            </w: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habilitative, skilled nursing, continuing care and dementia care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trum Care Academy</w:t>
            </w:r>
          </w:p>
        </w:tc>
        <w:tc>
          <w:tcPr>
            <w:tcW w:w="1440" w:type="dxa"/>
          </w:tcPr>
          <w:p w:rsidR="001C303C" w:rsidRDefault="005E4650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lie</w:t>
            </w:r>
            <w:r w:rsidR="002D25DE">
              <w:rPr>
                <w:rFonts w:ascii="Times New Roman" w:hAnsi="Times New Roman" w:cs="Times New Roman"/>
                <w:sz w:val="24"/>
                <w:szCs w:val="24"/>
              </w:rPr>
              <w:t xml:space="preserve"> Woodc</w:t>
            </w:r>
            <w:r w:rsidR="001C303C">
              <w:rPr>
                <w:rFonts w:ascii="Times New Roman" w:hAnsi="Times New Roman" w:cs="Times New Roman"/>
                <w:sz w:val="24"/>
                <w:szCs w:val="24"/>
              </w:rPr>
              <w:t>ock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W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00 N Jackson Highway, Cave City, KY 42127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4706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6508-Fax</w:t>
            </w:r>
          </w:p>
          <w:p w:rsidR="001C303C" w:rsidRDefault="003178C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1C303C" w:rsidRPr="00FC552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spectrumcareacademy.com/glasgow</w:t>
              </w:r>
            </w:hyperlink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hensive psychiatric residential treatment &amp; education to emotionally &amp; behaviorally troubled children &amp; adolescents in home-like community based setting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J Samson Hospital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lissa Harper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4632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01 N Race St. Glasgow, KY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4444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https://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tjsamso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org/</w:t>
            </w: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ety of Medical services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ojan Academy High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nda Chaney, Human Resource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5 Trojan Trail Glasgow, KY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29-5505</w:t>
            </w:r>
          </w:p>
          <w:p w:rsidR="001C303C" w:rsidRDefault="003178C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1C303C" w:rsidRPr="00FC5520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barren.k12.ky.us/2/Home</w:t>
              </w:r>
            </w:hyperlink>
          </w:p>
        </w:tc>
        <w:tc>
          <w:tcPr>
            <w:tcW w:w="1705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82FA6" w:rsidRDefault="00C82FA6"/>
    <w:sectPr w:rsidR="00C82F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B96800"/>
    <w:multiLevelType w:val="multilevel"/>
    <w:tmpl w:val="437C6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MjQ3MTUwMjQ1NzRT0lEKTi0uzszPAykwqgUAL849lSwAAAA="/>
  </w:docVars>
  <w:rsids>
    <w:rsidRoot w:val="001C303C"/>
    <w:rsid w:val="001C303C"/>
    <w:rsid w:val="002D25DE"/>
    <w:rsid w:val="003178C1"/>
    <w:rsid w:val="0037103F"/>
    <w:rsid w:val="005E4650"/>
    <w:rsid w:val="008525E0"/>
    <w:rsid w:val="009B4344"/>
    <w:rsid w:val="00A612E4"/>
    <w:rsid w:val="00C82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77806D-FFA6-434A-BE1D-544338F75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30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30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303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ectrumcareacademy.com/glasgow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hcglasgo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.hubbiz.com/Family-Options-Inc-KY-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barren.k12.ky.us/school_home.aspx?schoolID=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arren.k12.ky.us/2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musalia</dc:creator>
  <cp:keywords/>
  <dc:description/>
  <cp:lastModifiedBy>Gouvas, Emily</cp:lastModifiedBy>
  <cp:revision>4</cp:revision>
  <dcterms:created xsi:type="dcterms:W3CDTF">2016-03-24T12:58:00Z</dcterms:created>
  <dcterms:modified xsi:type="dcterms:W3CDTF">2018-11-27T15:33:00Z</dcterms:modified>
</cp:coreProperties>
</file>